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32562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df48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8:30:05Z</dcterms:created>
  <dcterms:modified xsi:type="dcterms:W3CDTF">2020-03-26T08:30:05Z</dcterms:modified>
</cp:coreProperties>
</file>